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EF1" w:rsidRDefault="002868A2" w:rsidP="00654EF1">
      <w:pPr>
        <w:jc w:val="center"/>
        <w:rPr>
          <w:rFonts w:ascii="Arial" w:hAnsi="Arial" w:cs="Arial"/>
          <w:b/>
          <w:bCs/>
          <w:lang w:val="en-US"/>
        </w:rPr>
      </w:pPr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194.05pt;margin-top:12.35pt;width:195.25pt;height:49.5pt;z-index:251662336">
            <v:textbox style="mso-next-textbox:#_x0000_s1027">
              <w:txbxContent>
                <w:p w:rsidR="00654EF1" w:rsidRDefault="00654EF1" w:rsidP="00654EF1">
                  <w:r>
                    <w:t>Registered number:</w:t>
                  </w:r>
                </w:p>
                <w:p w:rsidR="00654EF1" w:rsidRDefault="00654EF1" w:rsidP="00654EF1">
                  <w:pPr>
                    <w:rPr>
                      <w:b/>
                      <w:sz w:val="32"/>
                      <w:szCs w:val="32"/>
                    </w:rPr>
                  </w:pPr>
                  <w:r>
                    <w:t xml:space="preserve">DATE: </w:t>
                  </w:r>
                  <w:r>
                    <w:rPr>
                      <w:b/>
                      <w:sz w:val="32"/>
                      <w:szCs w:val="32"/>
                    </w:rPr>
                    <w:t>9</w:t>
                  </w:r>
                  <w:r>
                    <w:t xml:space="preserve"> </w:t>
                  </w:r>
                  <w:r>
                    <w:rPr>
                      <w:b/>
                      <w:sz w:val="32"/>
                      <w:szCs w:val="32"/>
                    </w:rPr>
                    <w:t>-04-2018 (1 PM)</w:t>
                  </w:r>
                </w:p>
              </w:txbxContent>
            </v:textbox>
          </v:shape>
        </w:pict>
      </w:r>
      <w:r>
        <w:pict>
          <v:shape id="_x0000_s1026" type="#_x0000_t202" style="position:absolute;left:0;text-align:left;margin-left:194.05pt;margin-top:12.35pt;width:195.25pt;height:49.5pt;z-index:251660288">
            <v:textbox style="mso-next-textbox:#_x0000_s1026">
              <w:txbxContent>
                <w:p w:rsidR="00654EF1" w:rsidRDefault="00654EF1" w:rsidP="00654EF1">
                  <w:r>
                    <w:t>Registered number:</w:t>
                  </w:r>
                </w:p>
                <w:p w:rsidR="00654EF1" w:rsidRDefault="00654EF1" w:rsidP="00654EF1">
                  <w:pPr>
                    <w:rPr>
                      <w:b/>
                      <w:sz w:val="32"/>
                      <w:szCs w:val="32"/>
                    </w:rPr>
                  </w:pPr>
                  <w:r>
                    <w:t xml:space="preserve">DATE: </w:t>
                  </w:r>
                  <w:r>
                    <w:rPr>
                      <w:b/>
                      <w:sz w:val="32"/>
                      <w:szCs w:val="32"/>
                    </w:rPr>
                    <w:t>13</w:t>
                  </w:r>
                  <w:r>
                    <w:t xml:space="preserve"> </w:t>
                  </w:r>
                  <w:r>
                    <w:rPr>
                      <w:b/>
                      <w:sz w:val="32"/>
                      <w:szCs w:val="32"/>
                    </w:rPr>
                    <w:t>-04-2018 (1 PM)</w:t>
                  </w:r>
                </w:p>
              </w:txbxContent>
            </v:textbox>
          </v:shape>
        </w:pict>
      </w:r>
      <w:r w:rsidR="00654EF1">
        <w:rPr>
          <w:rFonts w:ascii="Arial" w:hAnsi="Arial" w:cs="Arial"/>
          <w:b/>
          <w:bCs/>
          <w:noProof/>
          <w:lang w:eastAsia="en-I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200025</wp:posOffset>
            </wp:positionH>
            <wp:positionV relativeFrom="paragraph">
              <wp:posOffset>156845</wp:posOffset>
            </wp:positionV>
            <wp:extent cx="762000" cy="781050"/>
            <wp:effectExtent l="19050" t="0" r="0" b="0"/>
            <wp:wrapTight wrapText="bothSides">
              <wp:wrapPolygon edited="0">
                <wp:start x="-540" y="0"/>
                <wp:lineTo x="-540" y="21073"/>
                <wp:lineTo x="21600" y="21073"/>
                <wp:lineTo x="21600" y="0"/>
                <wp:lineTo x="-540" y="0"/>
              </wp:wrapPolygon>
            </wp:wrapTight>
            <wp:docPr id="1" name="Picture 2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54EF1" w:rsidRPr="00787ABA" w:rsidRDefault="00654EF1" w:rsidP="00654EF1">
      <w:pPr>
        <w:jc w:val="center"/>
        <w:rPr>
          <w:rFonts w:ascii="Arial" w:hAnsi="Arial" w:cs="Arial"/>
          <w:b/>
          <w:bCs/>
          <w:lang w:val="en-US"/>
        </w:rPr>
      </w:pPr>
    </w:p>
    <w:p w:rsidR="00654EF1" w:rsidRDefault="00654EF1" w:rsidP="00654EF1">
      <w:pPr>
        <w:jc w:val="center"/>
        <w:rPr>
          <w:rFonts w:ascii="Arial" w:hAnsi="Arial" w:cs="Arial"/>
          <w:b/>
          <w:bCs/>
        </w:rPr>
      </w:pPr>
    </w:p>
    <w:p w:rsidR="00654EF1" w:rsidRDefault="00654EF1" w:rsidP="00654EF1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ENGALURU-27</w:t>
      </w:r>
    </w:p>
    <w:p w:rsidR="00A10C32" w:rsidRPr="000E5237" w:rsidRDefault="00A10C32" w:rsidP="00F97DCD">
      <w:pPr>
        <w:spacing w:after="0" w:line="240" w:lineRule="auto"/>
        <w:jc w:val="center"/>
        <w:rPr>
          <w:rFonts w:ascii="Arial Narrow" w:hAnsi="Arial Narrow" w:cs="Calibri"/>
          <w:b/>
          <w:bCs/>
          <w:color w:val="000000"/>
          <w:sz w:val="24"/>
          <w:szCs w:val="24"/>
        </w:rPr>
      </w:pPr>
      <w:r w:rsidRPr="000E5237">
        <w:rPr>
          <w:rFonts w:ascii="Arial Narrow" w:hAnsi="Arial Narrow" w:cs="Calibri"/>
          <w:b/>
          <w:bCs/>
          <w:color w:val="000000"/>
          <w:sz w:val="24"/>
          <w:szCs w:val="24"/>
        </w:rPr>
        <w:t>MA. JOURNALISM &amp; MASS COMMUNICATION - II SEMESTER</w:t>
      </w:r>
    </w:p>
    <w:p w:rsidR="00A10C32" w:rsidRPr="000E5237" w:rsidRDefault="00A10C32" w:rsidP="00F97DCD">
      <w:pPr>
        <w:spacing w:after="0" w:line="240" w:lineRule="auto"/>
        <w:jc w:val="center"/>
        <w:rPr>
          <w:rFonts w:ascii="Arial Narrow" w:hAnsi="Arial Narrow" w:cs="Calibri"/>
          <w:b/>
          <w:bCs/>
          <w:color w:val="000000"/>
          <w:sz w:val="24"/>
          <w:szCs w:val="24"/>
        </w:rPr>
      </w:pPr>
      <w:r w:rsidRPr="000E5237">
        <w:rPr>
          <w:rFonts w:ascii="Arial Narrow" w:hAnsi="Arial Narrow" w:cs="Calibri"/>
          <w:b/>
          <w:bCs/>
          <w:color w:val="000000"/>
          <w:sz w:val="24"/>
          <w:szCs w:val="24"/>
        </w:rPr>
        <w:t>SEMESTER EXAM: APRIL 2018</w:t>
      </w:r>
    </w:p>
    <w:p w:rsidR="00192C1B" w:rsidRDefault="00A10C32" w:rsidP="00F97DCD">
      <w:pPr>
        <w:spacing w:after="0" w:line="240" w:lineRule="auto"/>
        <w:jc w:val="center"/>
        <w:rPr>
          <w:rFonts w:ascii="Arial Narrow" w:hAnsi="Arial Narrow" w:cs="Calibri"/>
          <w:b/>
          <w:bCs/>
          <w:color w:val="000000"/>
          <w:sz w:val="24"/>
          <w:szCs w:val="24"/>
        </w:rPr>
      </w:pPr>
      <w:bookmarkStart w:id="0" w:name="_GoBack"/>
      <w:r w:rsidRPr="000E5237">
        <w:rPr>
          <w:rFonts w:ascii="Arial Narrow" w:hAnsi="Arial Narrow" w:cs="Calibri"/>
          <w:b/>
          <w:bCs/>
          <w:color w:val="000000"/>
          <w:sz w:val="24"/>
          <w:szCs w:val="24"/>
        </w:rPr>
        <w:t xml:space="preserve">MC 8112 </w:t>
      </w:r>
      <w:r w:rsidR="008718BA" w:rsidRPr="000E5237">
        <w:rPr>
          <w:rFonts w:ascii="Arial Narrow" w:hAnsi="Arial Narrow" w:cs="Calibri"/>
          <w:b/>
          <w:bCs/>
          <w:color w:val="000000"/>
          <w:sz w:val="24"/>
          <w:szCs w:val="24"/>
        </w:rPr>
        <w:t>Media Research Techniques</w:t>
      </w:r>
    </w:p>
    <w:bookmarkEnd w:id="0"/>
    <w:p w:rsidR="000E5237" w:rsidRPr="000E5237" w:rsidRDefault="000E5237" w:rsidP="00F97DCD">
      <w:pPr>
        <w:spacing w:after="0" w:line="240" w:lineRule="auto"/>
        <w:jc w:val="center"/>
        <w:rPr>
          <w:rFonts w:ascii="Arial Narrow" w:hAnsi="Arial Narrow" w:cs="Calibri"/>
          <w:b/>
          <w:bCs/>
          <w:color w:val="000000"/>
          <w:sz w:val="24"/>
          <w:szCs w:val="24"/>
        </w:rPr>
      </w:pPr>
    </w:p>
    <w:p w:rsidR="00A10C32" w:rsidRPr="000E5237" w:rsidRDefault="00A10C32" w:rsidP="00F97DCD">
      <w:pPr>
        <w:spacing w:after="0" w:line="240" w:lineRule="auto"/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</w:p>
    <w:p w:rsidR="00A10C32" w:rsidRPr="000E5237" w:rsidRDefault="00A10C32" w:rsidP="00F97DCD">
      <w:pPr>
        <w:spacing w:after="0" w:line="240" w:lineRule="auto"/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>Time: 2 1/2 hrs</w:t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ab/>
        <w:t>Max. Marks:70</w:t>
      </w:r>
    </w:p>
    <w:p w:rsidR="00F97DCD" w:rsidRPr="000E5237" w:rsidRDefault="00F97DCD" w:rsidP="00F97DCD">
      <w:pPr>
        <w:spacing w:after="0" w:line="240" w:lineRule="auto"/>
        <w:jc w:val="center"/>
        <w:rPr>
          <w:rFonts w:ascii="Bookman Old Style" w:hAnsi="Bookman Old Style" w:cs="Calibri"/>
          <w:b/>
          <w:bCs/>
          <w:color w:val="000000"/>
          <w:sz w:val="24"/>
          <w:szCs w:val="24"/>
        </w:rPr>
      </w:pPr>
    </w:p>
    <w:p w:rsidR="00A10C32" w:rsidRPr="000E5237" w:rsidRDefault="00F97DCD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 xml:space="preserve">This paper contains </w:t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>TWO</w:t>
      </w:r>
      <w:r w:rsidR="00A10C32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 printed pages and </w:t>
      </w: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>THREE</w:t>
      </w:r>
      <w:r w:rsidR="00A10C32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parts</w:t>
      </w:r>
    </w:p>
    <w:p w:rsidR="00022DB5" w:rsidRPr="000E5237" w:rsidRDefault="00022DB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192C1B" w:rsidRPr="00377DF1" w:rsidRDefault="00192C1B" w:rsidP="00F97DCD">
      <w:pPr>
        <w:spacing w:after="0" w:line="240" w:lineRule="auto"/>
        <w:rPr>
          <w:rFonts w:ascii="Bookman Old Style" w:hAnsi="Bookman Old Style" w:cs="Calibri"/>
          <w:i/>
          <w:iCs/>
          <w:color w:val="000000"/>
          <w:sz w:val="24"/>
          <w:szCs w:val="24"/>
        </w:rPr>
      </w:pPr>
      <w:r w:rsidRPr="00377DF1">
        <w:rPr>
          <w:rFonts w:ascii="Bookman Old Style" w:hAnsi="Bookman Old Style" w:cs="Calibri"/>
          <w:b/>
          <w:bCs/>
          <w:i/>
          <w:iCs/>
          <w:color w:val="000000"/>
          <w:sz w:val="24"/>
          <w:szCs w:val="24"/>
        </w:rPr>
        <w:t xml:space="preserve">Part A: 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 xml:space="preserve">Answer any </w:t>
      </w:r>
      <w:r w:rsidR="00E837D0" w:rsidRPr="00377DF1">
        <w:rPr>
          <w:rFonts w:ascii="Bookman Old Style" w:hAnsi="Bookman Old Style" w:cs="Calibri"/>
          <w:b/>
          <w:bCs/>
          <w:i/>
          <w:iCs/>
          <w:color w:val="000000"/>
          <w:sz w:val="24"/>
          <w:szCs w:val="24"/>
        </w:rPr>
        <w:t xml:space="preserve">TWO 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>of the foll</w:t>
      </w:r>
      <w:r w:rsidR="00E837D0"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>owing in about 400-500 words (15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>x</w:t>
      </w:r>
      <w:r w:rsidR="00E837D0"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>2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>)</w:t>
      </w:r>
    </w:p>
    <w:p w:rsidR="00F3779E" w:rsidRPr="000E5237" w:rsidRDefault="00F3779E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1.</w:t>
      </w:r>
      <w:r w:rsidR="00192C1B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</w:t>
      </w:r>
      <w:r w:rsidR="00887CD9" w:rsidRPr="000E5237">
        <w:rPr>
          <w:rFonts w:ascii="Bookman Old Style" w:hAnsi="Bookman Old Style" w:cs="Calibri"/>
          <w:color w:val="000000"/>
          <w:sz w:val="24"/>
          <w:szCs w:val="24"/>
        </w:rPr>
        <w:t>List and e</w:t>
      </w:r>
      <w:r w:rsidR="00192C1B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xplain </w:t>
      </w:r>
      <w:r w:rsidR="00887CD9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various </w:t>
      </w:r>
      <w:r w:rsidR="00192C1B" w:rsidRPr="000E5237">
        <w:rPr>
          <w:rFonts w:ascii="Bookman Old Style" w:hAnsi="Bookman Old Style" w:cs="Calibri"/>
          <w:color w:val="000000"/>
          <w:sz w:val="24"/>
          <w:szCs w:val="24"/>
        </w:rPr>
        <w:t>sampling procedures.</w:t>
      </w:r>
    </w:p>
    <w:p w:rsidR="00022DB5" w:rsidRPr="000E5237" w:rsidRDefault="00022DB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192C1B" w:rsidRPr="000E5237" w:rsidRDefault="00192C1B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 xml:space="preserve">2. </w:t>
      </w:r>
      <w:r w:rsidR="0065580E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Explain </w:t>
      </w:r>
      <w:r w:rsidR="0054748A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various </w:t>
      </w:r>
      <w:r w:rsidR="00887CD9" w:rsidRPr="000E5237">
        <w:rPr>
          <w:rFonts w:ascii="Bookman Old Style" w:hAnsi="Bookman Old Style" w:cs="Calibri"/>
          <w:color w:val="000000"/>
          <w:sz w:val="24"/>
          <w:szCs w:val="24"/>
        </w:rPr>
        <w:t>methods of knowing</w:t>
      </w:r>
      <w:r w:rsidR="0065580E"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887CD9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How is the method of science </w:t>
      </w:r>
      <w:r w:rsidR="0054748A" w:rsidRPr="000E5237">
        <w:rPr>
          <w:rFonts w:ascii="Bookman Old Style" w:hAnsi="Bookman Old Style" w:cs="Calibri"/>
          <w:color w:val="000000"/>
          <w:sz w:val="24"/>
          <w:szCs w:val="24"/>
        </w:rPr>
        <w:t>better than these</w:t>
      </w:r>
      <w:r w:rsidR="00887CD9" w:rsidRPr="000E5237">
        <w:rPr>
          <w:rFonts w:ascii="Bookman Old Style" w:hAnsi="Bookman Old Style" w:cs="Calibri"/>
          <w:color w:val="000000"/>
          <w:sz w:val="24"/>
          <w:szCs w:val="24"/>
        </w:rPr>
        <w:t>?</w:t>
      </w:r>
    </w:p>
    <w:p w:rsidR="00022DB5" w:rsidRPr="000E5237" w:rsidRDefault="00022DB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3.</w:t>
      </w:r>
      <w:r w:rsidR="006E247B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What are surveys? How are they conducted? Explain the advantages and disadvantages of surveys in a research project. </w:t>
      </w:r>
    </w:p>
    <w:p w:rsidR="00022DB5" w:rsidRPr="000E5237" w:rsidRDefault="00022DB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4.</w:t>
      </w:r>
      <w:r w:rsidR="00BF49D6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How is content analysis done? </w:t>
      </w:r>
      <w:r w:rsidR="00022DB5" w:rsidRPr="000E5237">
        <w:rPr>
          <w:rFonts w:ascii="Bookman Old Style" w:hAnsi="Bookman Old Style" w:cs="Calibri"/>
          <w:color w:val="000000"/>
          <w:sz w:val="24"/>
          <w:szCs w:val="24"/>
        </w:rPr>
        <w:t>What are its uses</w:t>
      </w:r>
      <w:r w:rsidR="00BF49D6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in research? Explain the importance of </w:t>
      </w:r>
      <w:r w:rsidR="001D6388" w:rsidRPr="000E5237">
        <w:rPr>
          <w:rFonts w:ascii="Bookman Old Style" w:hAnsi="Bookman Old Style" w:cs="Calibri"/>
          <w:color w:val="000000"/>
          <w:sz w:val="24"/>
          <w:szCs w:val="24"/>
        </w:rPr>
        <w:t>coding in content analysis.</w:t>
      </w:r>
    </w:p>
    <w:p w:rsidR="00022DB5" w:rsidRDefault="00022DB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F5DC9" w:rsidRPr="000E5237" w:rsidRDefault="00AF5DC9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71A75" w:rsidRPr="00377DF1" w:rsidRDefault="00A71A75" w:rsidP="00F97DCD">
      <w:pPr>
        <w:spacing w:after="0" w:line="240" w:lineRule="auto"/>
        <w:rPr>
          <w:rFonts w:ascii="Bookman Old Style" w:hAnsi="Bookman Old Style" w:cs="Calibri"/>
          <w:i/>
          <w:iCs/>
          <w:color w:val="000000"/>
          <w:sz w:val="24"/>
          <w:szCs w:val="24"/>
        </w:rPr>
      </w:pPr>
      <w:r w:rsidRPr="00377DF1">
        <w:rPr>
          <w:rFonts w:ascii="Bookman Old Style" w:hAnsi="Bookman Old Style" w:cs="Calibri"/>
          <w:b/>
          <w:bCs/>
          <w:i/>
          <w:iCs/>
          <w:color w:val="000000"/>
          <w:sz w:val="24"/>
          <w:szCs w:val="24"/>
        </w:rPr>
        <w:t xml:space="preserve">Part B: 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 xml:space="preserve">Answer any </w:t>
      </w:r>
      <w:r w:rsidRPr="00377DF1">
        <w:rPr>
          <w:rFonts w:ascii="Bookman Old Style" w:hAnsi="Bookman Old Style" w:cs="Calibri"/>
          <w:b/>
          <w:bCs/>
          <w:i/>
          <w:iCs/>
          <w:color w:val="000000"/>
          <w:sz w:val="24"/>
          <w:szCs w:val="24"/>
        </w:rPr>
        <w:t>TWO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 xml:space="preserve"> of the following </w:t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ab/>
      </w:r>
      <w:r w:rsidR="00377DF1"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ab/>
      </w:r>
      <w:r w:rsidR="00377DF1"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ab/>
      </w:r>
      <w:r w:rsidRPr="00377DF1">
        <w:rPr>
          <w:rFonts w:ascii="Bookman Old Style" w:hAnsi="Bookman Old Style" w:cs="Calibri"/>
          <w:i/>
          <w:iCs/>
          <w:color w:val="000000"/>
          <w:sz w:val="24"/>
          <w:szCs w:val="24"/>
        </w:rPr>
        <w:tab/>
        <w:t>(10x2=20)</w:t>
      </w:r>
    </w:p>
    <w:p w:rsidR="00A00A90" w:rsidRPr="000E5237" w:rsidRDefault="00882259" w:rsidP="00F97DCD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Bookman Old Style" w:hAnsi="Bookman Old Style" w:cs="Arial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5</w:t>
      </w:r>
      <w:r w:rsidR="00A71A75"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692C96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</w:t>
      </w:r>
      <w:r w:rsidR="004415E2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A study was conducted among 36 students and non-students. </w:t>
      </w:r>
      <w:r w:rsidR="004415E2" w:rsidRPr="000E5237">
        <w:rPr>
          <w:rFonts w:ascii="Bookman Old Style" w:hAnsi="Bookman Old Style" w:cs="Arial"/>
          <w:lang w:bidi="en-US"/>
        </w:rPr>
        <w:t>The data in the table below relates to two variables - smoking habit and their level of study among a sample of 36</w:t>
      </w:r>
      <w:r w:rsidR="00A00A90" w:rsidRPr="000E5237">
        <w:rPr>
          <w:rFonts w:ascii="Bookman Old Style" w:hAnsi="Bookman Old Style" w:cs="Arial"/>
          <w:lang w:bidi="en-US"/>
        </w:rPr>
        <w:t xml:space="preserve"> respondents. Determine the </w:t>
      </w:r>
      <w:r w:rsidR="00A00A90" w:rsidRPr="000E5237">
        <w:rPr>
          <w:rFonts w:ascii="Bookman Old Style" w:hAnsi="Bookman Old Style" w:cs="Arial"/>
        </w:rPr>
        <w:t xml:space="preserve">statistical significance of the incidence of smokers and non smokers among students and non-students through Chi-Square Test of Significance.  </w:t>
      </w:r>
    </w:p>
    <w:p w:rsidR="004415E2" w:rsidRPr="000E5237" w:rsidRDefault="004415E2" w:rsidP="00F97DCD">
      <w:pPr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Arial"/>
          <w:lang w:bidi="en-US"/>
        </w:rPr>
        <w:t xml:space="preserve">: 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34"/>
        <w:gridCol w:w="1620"/>
        <w:gridCol w:w="1735"/>
        <w:gridCol w:w="1207"/>
      </w:tblGrid>
      <w:tr w:rsidR="004415E2" w:rsidRPr="000E5237" w:rsidTr="004415E2">
        <w:trPr>
          <w:jc w:val="center"/>
        </w:trPr>
        <w:tc>
          <w:tcPr>
            <w:tcW w:w="2434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 xml:space="preserve">Cigarette Smoking </w:t>
            </w:r>
          </w:p>
        </w:tc>
        <w:tc>
          <w:tcPr>
            <w:tcW w:w="1620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Students</w:t>
            </w:r>
          </w:p>
        </w:tc>
        <w:tc>
          <w:tcPr>
            <w:tcW w:w="1735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Non-students</w:t>
            </w:r>
          </w:p>
        </w:tc>
        <w:tc>
          <w:tcPr>
            <w:tcW w:w="1207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Total</w:t>
            </w:r>
          </w:p>
        </w:tc>
      </w:tr>
      <w:tr w:rsidR="004415E2" w:rsidRPr="000E5237" w:rsidTr="004415E2">
        <w:trPr>
          <w:trHeight w:val="503"/>
          <w:jc w:val="center"/>
        </w:trPr>
        <w:tc>
          <w:tcPr>
            <w:tcW w:w="2434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Smokers</w:t>
            </w:r>
          </w:p>
        </w:tc>
        <w:tc>
          <w:tcPr>
            <w:tcW w:w="1620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jc w:val="right"/>
              <w:rPr>
                <w:rFonts w:ascii="Bookman Old Style" w:hAnsi="Bookman Old Style" w:cs="Arial"/>
                <w:b/>
                <w:sz w:val="18"/>
                <w:szCs w:val="18"/>
                <w:lang w:bidi="en-US"/>
              </w:rPr>
            </w:pPr>
          </w:p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15</w:t>
            </w:r>
          </w:p>
        </w:tc>
        <w:tc>
          <w:tcPr>
            <w:tcW w:w="1735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jc w:val="right"/>
              <w:rPr>
                <w:rFonts w:ascii="Bookman Old Style" w:hAnsi="Bookman Old Style" w:cs="Arial"/>
                <w:b/>
                <w:sz w:val="18"/>
                <w:szCs w:val="18"/>
                <w:lang w:bidi="en-US"/>
              </w:rPr>
            </w:pPr>
          </w:p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5</w:t>
            </w:r>
          </w:p>
        </w:tc>
        <w:tc>
          <w:tcPr>
            <w:tcW w:w="1207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</w:p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20</w:t>
            </w:r>
          </w:p>
        </w:tc>
      </w:tr>
      <w:tr w:rsidR="004415E2" w:rsidRPr="000E5237" w:rsidTr="004415E2">
        <w:trPr>
          <w:jc w:val="center"/>
        </w:trPr>
        <w:tc>
          <w:tcPr>
            <w:tcW w:w="2434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Nonsmokers</w:t>
            </w:r>
          </w:p>
        </w:tc>
        <w:tc>
          <w:tcPr>
            <w:tcW w:w="1620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jc w:val="right"/>
              <w:rPr>
                <w:rFonts w:ascii="Bookman Old Style" w:hAnsi="Bookman Old Style" w:cs="Arial"/>
                <w:b/>
                <w:sz w:val="18"/>
                <w:szCs w:val="18"/>
                <w:lang w:bidi="en-US"/>
              </w:rPr>
            </w:pPr>
          </w:p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6</w:t>
            </w:r>
          </w:p>
        </w:tc>
        <w:tc>
          <w:tcPr>
            <w:tcW w:w="1735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jc w:val="right"/>
              <w:rPr>
                <w:rFonts w:ascii="Bookman Old Style" w:hAnsi="Bookman Old Style" w:cs="Arial"/>
                <w:b/>
                <w:sz w:val="18"/>
                <w:szCs w:val="18"/>
                <w:lang w:bidi="en-US"/>
              </w:rPr>
            </w:pPr>
          </w:p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10</w:t>
            </w:r>
          </w:p>
        </w:tc>
        <w:tc>
          <w:tcPr>
            <w:tcW w:w="1207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</w:p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16</w:t>
            </w:r>
          </w:p>
        </w:tc>
      </w:tr>
      <w:tr w:rsidR="004415E2" w:rsidRPr="000E5237" w:rsidTr="004415E2">
        <w:trPr>
          <w:jc w:val="center"/>
        </w:trPr>
        <w:tc>
          <w:tcPr>
            <w:tcW w:w="2434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Total</w:t>
            </w:r>
          </w:p>
        </w:tc>
        <w:tc>
          <w:tcPr>
            <w:tcW w:w="1620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21</w:t>
            </w:r>
          </w:p>
        </w:tc>
        <w:tc>
          <w:tcPr>
            <w:tcW w:w="1735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15</w:t>
            </w:r>
          </w:p>
        </w:tc>
        <w:tc>
          <w:tcPr>
            <w:tcW w:w="1207" w:type="dxa"/>
          </w:tcPr>
          <w:p w:rsidR="004415E2" w:rsidRPr="000E5237" w:rsidRDefault="004415E2" w:rsidP="00F97DCD">
            <w:pPr>
              <w:tabs>
                <w:tab w:val="left" w:pos="900"/>
              </w:tabs>
              <w:spacing w:before="120" w:after="0" w:line="240" w:lineRule="auto"/>
              <w:rPr>
                <w:rFonts w:ascii="Bookman Old Style" w:hAnsi="Bookman Old Style" w:cs="Arial"/>
                <w:b/>
                <w:lang w:bidi="en-US"/>
              </w:rPr>
            </w:pPr>
            <w:r w:rsidRPr="000E5237">
              <w:rPr>
                <w:rFonts w:ascii="Bookman Old Style" w:hAnsi="Bookman Old Style" w:cs="Arial"/>
                <w:b/>
                <w:lang w:bidi="en-US"/>
              </w:rPr>
              <w:t>36</w:t>
            </w:r>
          </w:p>
        </w:tc>
      </w:tr>
    </w:tbl>
    <w:p w:rsidR="00561AED" w:rsidRDefault="00561AED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F5DC9" w:rsidRDefault="00AF5DC9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654EF1" w:rsidRDefault="00654EF1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654EF1" w:rsidRDefault="00654EF1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654EF1" w:rsidRDefault="00654EF1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654EF1" w:rsidRDefault="00654EF1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654EF1" w:rsidRPr="000E5237" w:rsidRDefault="00654EF1" w:rsidP="00654EF1">
      <w:pPr>
        <w:spacing w:after="0" w:line="240" w:lineRule="auto"/>
        <w:jc w:val="right"/>
        <w:rPr>
          <w:rFonts w:ascii="Bookman Old Style" w:hAnsi="Bookman Old Style" w:cs="Calibri"/>
          <w:color w:val="000000"/>
          <w:sz w:val="24"/>
          <w:szCs w:val="24"/>
        </w:rPr>
      </w:pPr>
      <w:r>
        <w:rPr>
          <w:rFonts w:ascii="Bookman Old Style" w:hAnsi="Bookman Old Style" w:cs="Calibri"/>
          <w:color w:val="000000"/>
          <w:sz w:val="24"/>
          <w:szCs w:val="24"/>
        </w:rPr>
        <w:t>MC-8112-A-18</w:t>
      </w:r>
    </w:p>
    <w:p w:rsidR="00A71A75" w:rsidRDefault="00882259" w:rsidP="00AF5DC9">
      <w:pPr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lastRenderedPageBreak/>
        <w:t>6</w:t>
      </w:r>
      <w:r w:rsidR="00A71A75"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3B299E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A researcher wants to study the difference between two samples of male and female students in their newspaper reading habits. She chooses 15 male and 10 female students, and administers readings</w:t>
      </w:r>
      <w:r w:rsidR="00AF5DC9">
        <w:rPr>
          <w:rFonts w:ascii="Bookman Old Style" w:hAnsi="Bookman Old Style" w:cs="Calibri"/>
          <w:color w:val="000000"/>
          <w:sz w:val="24"/>
          <w:szCs w:val="24"/>
        </w:rPr>
        <w:t>,</w:t>
      </w:r>
      <w:r w:rsidR="003B299E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and</w:t>
      </w:r>
      <w:r w:rsidR="002D1E1C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measures their reading habits on  a 15-item questionnaire. The hypothesis suggests that there </w:t>
      </w:r>
      <w:r w:rsidR="00AF5DC9">
        <w:rPr>
          <w:rFonts w:ascii="Bookman Old Style" w:hAnsi="Bookman Old Style" w:cs="Calibri"/>
          <w:color w:val="000000"/>
          <w:sz w:val="24"/>
          <w:szCs w:val="24"/>
        </w:rPr>
        <w:t xml:space="preserve">is </w:t>
      </w:r>
      <w:r w:rsidR="002D1E1C" w:rsidRPr="000E5237">
        <w:rPr>
          <w:rFonts w:ascii="Bookman Old Style" w:hAnsi="Bookman Old Style" w:cs="Calibri"/>
          <w:color w:val="000000"/>
          <w:sz w:val="24"/>
          <w:szCs w:val="24"/>
        </w:rPr>
        <w:t>a significant difference</w:t>
      </w:r>
      <w:r w:rsidR="00B961BA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in the wa</w:t>
      </w:r>
      <w:r w:rsidR="00D549AC">
        <w:rPr>
          <w:rFonts w:ascii="Bookman Old Style" w:hAnsi="Bookman Old Style" w:cs="Calibri"/>
          <w:color w:val="000000"/>
          <w:sz w:val="24"/>
          <w:szCs w:val="24"/>
        </w:rPr>
        <w:t>y men and women read newspapers. Compute the scores and test the findings against the table provided, and come up with your inferences.</w:t>
      </w:r>
      <w:r w:rsidR="00B961BA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</w:t>
      </w:r>
    </w:p>
    <w:p w:rsidR="00AF5DC9" w:rsidRDefault="00AF5DC9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F5DC9" w:rsidRPr="000E5237" w:rsidRDefault="00AF5DC9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418"/>
        <w:gridCol w:w="1251"/>
        <w:gridCol w:w="1867"/>
        <w:gridCol w:w="1214"/>
        <w:gridCol w:w="1541"/>
      </w:tblGrid>
      <w:tr w:rsidR="00D63D56" w:rsidRPr="000E5237" w:rsidTr="00D63D56">
        <w:tc>
          <w:tcPr>
            <w:tcW w:w="19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Female Scores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Male Scores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eastAsia="Times New Roman" w:hAnsi="Bookman Old Style" w:cs="Arial"/>
                <w:sz w:val="14"/>
                <w:szCs w:val="14"/>
                <w:lang w:eastAsia="en-IN" w:bidi="kn-IN"/>
              </w:rPr>
            </w:pPr>
          </w:p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D63D56" w:rsidRPr="000E5237" w:rsidTr="00D63D56">
        <w:tc>
          <w:tcPr>
            <w:tcW w:w="1951" w:type="dxa"/>
          </w:tcPr>
          <w:p w:rsidR="00D63D56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18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D63D56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14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D63D56" w:rsidRPr="000E5237" w:rsidRDefault="00D63D56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EB377C" w:rsidRPr="000E5237" w:rsidTr="00D63D56">
        <w:tc>
          <w:tcPr>
            <w:tcW w:w="19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8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EB377C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14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EB377C" w:rsidRPr="000E5237" w:rsidTr="00D63D56">
        <w:tc>
          <w:tcPr>
            <w:tcW w:w="19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8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EB377C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214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EB377C" w:rsidRPr="000E5237" w:rsidTr="00D63D56">
        <w:tc>
          <w:tcPr>
            <w:tcW w:w="19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18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EB377C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214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EB377C" w:rsidRPr="000E5237" w:rsidTr="00D63D56">
        <w:tc>
          <w:tcPr>
            <w:tcW w:w="19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18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25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867" w:type="dxa"/>
          </w:tcPr>
          <w:p w:rsidR="00EB377C" w:rsidRPr="000E5237" w:rsidRDefault="00102A48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214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EB377C" w:rsidRPr="000E5237" w:rsidRDefault="00EB377C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</w:tbl>
    <w:p w:rsidR="00D63D56" w:rsidRPr="000E5237" w:rsidRDefault="00EB377C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∑X=</w:t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ab/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ab/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ab/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ab/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ab/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ab/>
        <w:t xml:space="preserve">    </w:t>
      </w:r>
      <w:r w:rsidRPr="000E5237">
        <w:rPr>
          <w:rFonts w:ascii="Bookman Old Style" w:hAnsi="Bookman Old Style" w:cs="Calibri"/>
          <w:color w:val="000000"/>
          <w:sz w:val="24"/>
          <w:szCs w:val="24"/>
        </w:rPr>
        <w:t>∑X</w:t>
      </w:r>
      <w:r w:rsidR="00102A48" w:rsidRPr="000E5237">
        <w:rPr>
          <w:rFonts w:ascii="Bookman Old Style" w:hAnsi="Bookman Old Style" w:cs="Calibri"/>
          <w:color w:val="000000"/>
          <w:sz w:val="24"/>
          <w:szCs w:val="24"/>
        </w:rPr>
        <w:t>=</w:t>
      </w:r>
    </w:p>
    <w:p w:rsidR="00AF5DC9" w:rsidRDefault="00AF5DC9" w:rsidP="00F97DCD">
      <w:pPr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</w:rPr>
      </w:pPr>
    </w:p>
    <w:p w:rsidR="00A71A75" w:rsidRDefault="00882259" w:rsidP="00F97DCD">
      <w:pPr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7</w:t>
      </w:r>
      <w:r w:rsidR="00A71A75"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561AED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Researcher  R wants to see the relationship between the size of </w:t>
      </w:r>
      <w:r w:rsidR="00C02DCC">
        <w:rPr>
          <w:rFonts w:ascii="Bookman Old Style" w:hAnsi="Bookman Old Style" w:cs="Calibri"/>
          <w:color w:val="000000"/>
          <w:sz w:val="24"/>
          <w:szCs w:val="24"/>
        </w:rPr>
        <w:t xml:space="preserve">a </w:t>
      </w:r>
      <w:r w:rsidR="00561AED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family and </w:t>
      </w:r>
      <w:r w:rsidR="00C02DCC">
        <w:rPr>
          <w:rFonts w:ascii="Bookman Old Style" w:hAnsi="Bookman Old Style" w:cs="Calibri"/>
          <w:color w:val="000000"/>
          <w:sz w:val="24"/>
          <w:szCs w:val="24"/>
        </w:rPr>
        <w:t xml:space="preserve">its </w:t>
      </w:r>
      <w:r w:rsidR="00561AED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newspaper reading habits. He collects reading data from eight families with different sizes. Check the table, work out the Pearson </w:t>
      </w:r>
      <w:r w:rsidR="00561AED" w:rsidRPr="000E5237">
        <w:rPr>
          <w:rFonts w:ascii="Bookman Old Style" w:hAnsi="Bookman Old Style" w:cs="Calibri"/>
          <w:i/>
          <w:iCs/>
          <w:color w:val="000000"/>
          <w:sz w:val="24"/>
          <w:szCs w:val="24"/>
        </w:rPr>
        <w:t>r</w:t>
      </w:r>
      <w:r w:rsidR="00561AED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, and draw your conclusions (7 marks). Draw a  scattergram to represent the data graphically (3 marks). </w:t>
      </w:r>
    </w:p>
    <w:p w:rsidR="00AF5DC9" w:rsidRPr="000E5237" w:rsidRDefault="00AF5DC9" w:rsidP="00F97DCD">
      <w:pPr>
        <w:spacing w:after="0" w:line="240" w:lineRule="auto"/>
        <w:jc w:val="both"/>
        <w:rPr>
          <w:rFonts w:ascii="Bookman Old Style" w:hAnsi="Bookman Old Style" w:cs="Calibr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0"/>
        <w:gridCol w:w="1541"/>
        <w:gridCol w:w="1541"/>
      </w:tblGrid>
      <w:tr w:rsidR="00066940" w:rsidRPr="000E5237" w:rsidTr="00066940"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Subject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X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Y</w:t>
            </w: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XY</w:t>
            </w:r>
          </w:p>
        </w:tc>
      </w:tr>
      <w:tr w:rsidR="00066940" w:rsidRPr="000E5237" w:rsidTr="00066940"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A</w:t>
            </w:r>
          </w:p>
        </w:tc>
        <w:tc>
          <w:tcPr>
            <w:tcW w:w="1540" w:type="dxa"/>
          </w:tcPr>
          <w:p w:rsidR="0006694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06694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066940" w:rsidRPr="000E5237" w:rsidTr="00066940"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B</w:t>
            </w:r>
          </w:p>
        </w:tc>
        <w:tc>
          <w:tcPr>
            <w:tcW w:w="1540" w:type="dxa"/>
          </w:tcPr>
          <w:p w:rsidR="0006694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06694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066940" w:rsidRPr="000E5237" w:rsidTr="00066940"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C</w:t>
            </w:r>
          </w:p>
        </w:tc>
        <w:tc>
          <w:tcPr>
            <w:tcW w:w="1540" w:type="dxa"/>
          </w:tcPr>
          <w:p w:rsidR="0006694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06694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066940" w:rsidRPr="000E5237" w:rsidTr="00066940"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D</w:t>
            </w:r>
          </w:p>
        </w:tc>
        <w:tc>
          <w:tcPr>
            <w:tcW w:w="1540" w:type="dxa"/>
          </w:tcPr>
          <w:p w:rsidR="0006694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06694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066940" w:rsidRPr="000E5237" w:rsidTr="00066940">
        <w:tc>
          <w:tcPr>
            <w:tcW w:w="1540" w:type="dxa"/>
          </w:tcPr>
          <w:p w:rsidR="0006694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E</w:t>
            </w:r>
          </w:p>
        </w:tc>
        <w:tc>
          <w:tcPr>
            <w:tcW w:w="1540" w:type="dxa"/>
          </w:tcPr>
          <w:p w:rsidR="0006694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40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06694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066940" w:rsidRPr="000E5237" w:rsidRDefault="0006694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5919A0" w:rsidRPr="000E5237" w:rsidTr="00066940"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F</w:t>
            </w:r>
          </w:p>
        </w:tc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5919A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41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5919A0" w:rsidRPr="000E5237" w:rsidTr="00066940"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G</w:t>
            </w:r>
          </w:p>
        </w:tc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5919A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41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  <w:tr w:rsidR="005919A0" w:rsidRPr="000E5237" w:rsidTr="00066940"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H</w:t>
            </w:r>
          </w:p>
        </w:tc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40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0" w:type="dxa"/>
          </w:tcPr>
          <w:p w:rsidR="005919A0" w:rsidRPr="000E5237" w:rsidRDefault="009E47EF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  <w:r w:rsidRPr="000E5237">
              <w:rPr>
                <w:rFonts w:ascii="Bookman Old Style" w:hAnsi="Bookman Old Style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41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  <w:tc>
          <w:tcPr>
            <w:tcW w:w="1541" w:type="dxa"/>
          </w:tcPr>
          <w:p w:rsidR="005919A0" w:rsidRPr="000E5237" w:rsidRDefault="005919A0" w:rsidP="00F97DCD">
            <w:pPr>
              <w:rPr>
                <w:rFonts w:ascii="Bookman Old Style" w:hAnsi="Bookman Old Style" w:cs="Calibri"/>
                <w:color w:val="000000"/>
                <w:sz w:val="24"/>
                <w:szCs w:val="24"/>
              </w:rPr>
            </w:pPr>
          </w:p>
        </w:tc>
      </w:tr>
    </w:tbl>
    <w:p w:rsidR="00561AED" w:rsidRPr="000E5237" w:rsidRDefault="00DF0177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N=</w:t>
      </w: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b/>
          <w:bCs/>
          <w:color w:val="000000"/>
          <w:sz w:val="24"/>
          <w:szCs w:val="24"/>
        </w:rPr>
        <w:t xml:space="preserve">Part C: </w:t>
      </w:r>
      <w:r w:rsidRPr="000E5237">
        <w:rPr>
          <w:rFonts w:ascii="Bookman Old Style" w:hAnsi="Bookman Old Style" w:cs="Calibri"/>
          <w:color w:val="000000"/>
          <w:sz w:val="24"/>
          <w:szCs w:val="24"/>
        </w:rPr>
        <w:t>Answer any FIVE short notes in about 100-150 words (5x4=20)</w:t>
      </w:r>
    </w:p>
    <w:p w:rsidR="00A71A75" w:rsidRPr="000E5237" w:rsidRDefault="00882259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8</w:t>
      </w:r>
      <w:r w:rsidR="00A71A75"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0C4A98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Applied research</w:t>
      </w:r>
    </w:p>
    <w:p w:rsidR="00A71A75" w:rsidRPr="000E5237" w:rsidRDefault="00882259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9</w:t>
      </w:r>
      <w:r w:rsidR="00A71A75"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0C4A98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Review of research </w:t>
      </w: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1</w:t>
      </w:r>
      <w:r w:rsidR="00882259" w:rsidRPr="000E5237">
        <w:rPr>
          <w:rFonts w:ascii="Bookman Old Style" w:hAnsi="Bookman Old Style" w:cs="Calibri"/>
          <w:color w:val="000000"/>
          <w:sz w:val="24"/>
          <w:szCs w:val="24"/>
        </w:rPr>
        <w:t>0</w:t>
      </w:r>
      <w:r w:rsidRPr="000E5237">
        <w:rPr>
          <w:rFonts w:ascii="Bookman Old Style" w:hAnsi="Bookman Old Style" w:cs="Calibri"/>
          <w:color w:val="000000"/>
          <w:sz w:val="24"/>
          <w:szCs w:val="24"/>
        </w:rPr>
        <w:t>.</w:t>
      </w:r>
      <w:r w:rsidR="000C4A98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Data measurement levels</w:t>
      </w: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12.</w:t>
      </w:r>
      <w:r w:rsidR="000C4A98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Experimental design</w:t>
      </w: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13.</w:t>
      </w:r>
      <w:r w:rsidR="000C4A98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 Ethnographies</w:t>
      </w:r>
    </w:p>
    <w:p w:rsidR="00A71A75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14.</w:t>
      </w:r>
      <w:r w:rsidR="000C4A98" w:rsidRPr="000E5237">
        <w:rPr>
          <w:rFonts w:ascii="Bookman Old Style" w:hAnsi="Bookman Old Style" w:cs="Calibri"/>
          <w:color w:val="000000"/>
          <w:sz w:val="24"/>
          <w:szCs w:val="24"/>
        </w:rPr>
        <w:t xml:space="preserve">  Case studies </w:t>
      </w:r>
    </w:p>
    <w:p w:rsidR="00A10C32" w:rsidRPr="000E5237" w:rsidRDefault="00A71A75" w:rsidP="00F97DCD">
      <w:pPr>
        <w:spacing w:after="0" w:line="240" w:lineRule="auto"/>
        <w:rPr>
          <w:rFonts w:ascii="Bookman Old Style" w:hAnsi="Bookman Old Style" w:cs="Calibri"/>
          <w:color w:val="000000"/>
          <w:sz w:val="24"/>
          <w:szCs w:val="24"/>
        </w:rPr>
      </w:pPr>
      <w:r w:rsidRPr="000E5237">
        <w:rPr>
          <w:rFonts w:ascii="Bookman Old Style" w:hAnsi="Bookman Old Style" w:cs="Calibri"/>
          <w:color w:val="000000"/>
          <w:sz w:val="24"/>
          <w:szCs w:val="24"/>
        </w:rPr>
        <w:t>15.</w:t>
      </w:r>
      <w:r w:rsidR="0044418E">
        <w:rPr>
          <w:rFonts w:ascii="Bookman Old Style" w:hAnsi="Bookman Old Style" w:cs="Calibri"/>
          <w:color w:val="000000"/>
          <w:sz w:val="24"/>
          <w:szCs w:val="24"/>
        </w:rPr>
        <w:t xml:space="preserve"> Normal curve</w:t>
      </w:r>
    </w:p>
    <w:sectPr w:rsidR="00A10C32" w:rsidRPr="000E5237" w:rsidSect="004D7B17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68A2" w:rsidRDefault="002868A2" w:rsidP="00D549AC">
      <w:pPr>
        <w:spacing w:after="0" w:line="240" w:lineRule="auto"/>
      </w:pPr>
      <w:r>
        <w:separator/>
      </w:r>
    </w:p>
  </w:endnote>
  <w:endnote w:type="continuationSeparator" w:id="0">
    <w:p w:rsidR="002868A2" w:rsidRDefault="002868A2" w:rsidP="00D54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4463751"/>
      <w:docPartObj>
        <w:docPartGallery w:val="Page Numbers (Bottom of Page)"/>
        <w:docPartUnique/>
      </w:docPartObj>
    </w:sdtPr>
    <w:sdtEndPr/>
    <w:sdtContent>
      <w:p w:rsidR="00D549AC" w:rsidRDefault="000F41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18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549AC" w:rsidRDefault="00D549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68A2" w:rsidRDefault="002868A2" w:rsidP="00D549AC">
      <w:pPr>
        <w:spacing w:after="0" w:line="240" w:lineRule="auto"/>
      </w:pPr>
      <w:r>
        <w:separator/>
      </w:r>
    </w:p>
  </w:footnote>
  <w:footnote w:type="continuationSeparator" w:id="0">
    <w:p w:rsidR="002868A2" w:rsidRDefault="002868A2" w:rsidP="00D549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TEyNDGwsDQ2MTZQ0lEKTi0uzszPAykwqgUA+nXRHywAAAA="/>
  </w:docVars>
  <w:rsids>
    <w:rsidRoot w:val="00A10C32"/>
    <w:rsid w:val="00022DB5"/>
    <w:rsid w:val="00066940"/>
    <w:rsid w:val="000A7013"/>
    <w:rsid w:val="000C4A98"/>
    <w:rsid w:val="000E5237"/>
    <w:rsid w:val="000F4105"/>
    <w:rsid w:val="00102A48"/>
    <w:rsid w:val="00192C1B"/>
    <w:rsid w:val="001D6388"/>
    <w:rsid w:val="00254E6A"/>
    <w:rsid w:val="0027315A"/>
    <w:rsid w:val="002757EB"/>
    <w:rsid w:val="002868A2"/>
    <w:rsid w:val="002D1E1C"/>
    <w:rsid w:val="00377DF1"/>
    <w:rsid w:val="003B299E"/>
    <w:rsid w:val="00407433"/>
    <w:rsid w:val="004415E2"/>
    <w:rsid w:val="0044418E"/>
    <w:rsid w:val="00445C1B"/>
    <w:rsid w:val="00493222"/>
    <w:rsid w:val="004D7B17"/>
    <w:rsid w:val="004F560C"/>
    <w:rsid w:val="00503DCA"/>
    <w:rsid w:val="00510036"/>
    <w:rsid w:val="0054748A"/>
    <w:rsid w:val="00561AED"/>
    <w:rsid w:val="005919A0"/>
    <w:rsid w:val="005A3D22"/>
    <w:rsid w:val="005B52A6"/>
    <w:rsid w:val="00654EF1"/>
    <w:rsid w:val="0065580E"/>
    <w:rsid w:val="00692C96"/>
    <w:rsid w:val="006E247B"/>
    <w:rsid w:val="006F0421"/>
    <w:rsid w:val="007853E7"/>
    <w:rsid w:val="008216FA"/>
    <w:rsid w:val="00842CAD"/>
    <w:rsid w:val="008718BA"/>
    <w:rsid w:val="00882259"/>
    <w:rsid w:val="00887CD9"/>
    <w:rsid w:val="008A29CA"/>
    <w:rsid w:val="00970C6F"/>
    <w:rsid w:val="009E47EF"/>
    <w:rsid w:val="00A00A90"/>
    <w:rsid w:val="00A10C32"/>
    <w:rsid w:val="00A71A75"/>
    <w:rsid w:val="00AF5DC9"/>
    <w:rsid w:val="00B61FF3"/>
    <w:rsid w:val="00B961BA"/>
    <w:rsid w:val="00BA678F"/>
    <w:rsid w:val="00BF49D6"/>
    <w:rsid w:val="00C02DCC"/>
    <w:rsid w:val="00D549AC"/>
    <w:rsid w:val="00D63D56"/>
    <w:rsid w:val="00DF0177"/>
    <w:rsid w:val="00E837D0"/>
    <w:rsid w:val="00EB377C"/>
    <w:rsid w:val="00F3779E"/>
    <w:rsid w:val="00F97DCD"/>
    <w:rsid w:val="00FF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B9624E8E-76DD-40B0-A604-EB119B311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B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3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kn-IN"/>
    </w:rPr>
  </w:style>
  <w:style w:type="character" w:styleId="Strong">
    <w:name w:val="Strong"/>
    <w:basedOn w:val="DefaultParagraphFont"/>
    <w:uiPriority w:val="22"/>
    <w:qFormat/>
    <w:rsid w:val="005A3D22"/>
    <w:rPr>
      <w:b/>
      <w:bCs/>
    </w:rPr>
  </w:style>
  <w:style w:type="table" w:styleId="TableGrid">
    <w:name w:val="Table Grid"/>
    <w:basedOn w:val="TableNormal"/>
    <w:uiPriority w:val="59"/>
    <w:rsid w:val="00D63D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D54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549AC"/>
  </w:style>
  <w:style w:type="paragraph" w:styleId="Footer">
    <w:name w:val="footer"/>
    <w:basedOn w:val="Normal"/>
    <w:link w:val="FooterChar"/>
    <w:uiPriority w:val="99"/>
    <w:unhideWhenUsed/>
    <w:rsid w:val="00D54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8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9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0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ie rich</dc:creator>
  <cp:lastModifiedBy>LIBDL-13</cp:lastModifiedBy>
  <cp:revision>7</cp:revision>
  <cp:lastPrinted>2018-04-04T08:09:00Z</cp:lastPrinted>
  <dcterms:created xsi:type="dcterms:W3CDTF">2018-04-04T07:08:00Z</dcterms:created>
  <dcterms:modified xsi:type="dcterms:W3CDTF">2022-06-06T05:10:00Z</dcterms:modified>
</cp:coreProperties>
</file>